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79AA7" w14:textId="77AF55FF" w:rsidR="009A5189" w:rsidRDefault="00171481" w:rsidP="00281E16">
      <w:pPr>
        <w:jc w:val="center"/>
        <w:rPr>
          <w:b/>
          <w:lang w:val="en-US"/>
        </w:rPr>
      </w:pPr>
      <w:r>
        <w:rPr>
          <w:b/>
          <w:lang w:val="en-US"/>
        </w:rPr>
        <w:t>DIVIDEND TAX VOUCHER</w:t>
      </w:r>
    </w:p>
    <w:p w14:paraId="7016BD2A" w14:textId="77777777" w:rsidR="00281E16" w:rsidRDefault="00281E16" w:rsidP="00281E16">
      <w:pPr>
        <w:rPr>
          <w:b/>
          <w:lang w:val="en-US"/>
        </w:rPr>
      </w:pPr>
    </w:p>
    <w:p w14:paraId="1F36D7B9" w14:textId="2A39830D" w:rsidR="00281E16" w:rsidRPr="00281E16" w:rsidRDefault="00281E16" w:rsidP="00281E16">
      <w:pPr>
        <w:rPr>
          <w:lang w:val="en-US"/>
        </w:rPr>
      </w:pPr>
      <w:r>
        <w:rPr>
          <w:b/>
          <w:lang w:val="en-US"/>
        </w:rPr>
        <w:t xml:space="preserve">COMPANY NAME &amp; NUMBER: </w:t>
      </w:r>
    </w:p>
    <w:p w14:paraId="1E30AC84" w14:textId="04EE4375" w:rsidR="00281E16" w:rsidRDefault="007A610E" w:rsidP="00281E16">
      <w:pPr>
        <w:rPr>
          <w:b/>
          <w:lang w:val="en-US"/>
        </w:rPr>
      </w:pPr>
      <w:r>
        <w:rPr>
          <w:b/>
          <w:lang w:val="en-US"/>
        </w:rPr>
        <w:t xml:space="preserve">DIVIDEND TYPE: </w:t>
      </w:r>
      <w:bookmarkStart w:id="0" w:name="_GoBack"/>
      <w:bookmarkEnd w:id="0"/>
      <w:r w:rsidR="00171481">
        <w:rPr>
          <w:b/>
          <w:lang w:val="en-US"/>
        </w:rPr>
        <w:t>INTERIM DIVIDEND</w:t>
      </w:r>
    </w:p>
    <w:p w14:paraId="1F7B6285" w14:textId="05524D68" w:rsidR="00171481" w:rsidRDefault="00171481" w:rsidP="00281E16">
      <w:pPr>
        <w:rPr>
          <w:b/>
          <w:lang w:val="en-US"/>
        </w:rPr>
      </w:pPr>
      <w:r>
        <w:rPr>
          <w:b/>
          <w:lang w:val="en-US"/>
        </w:rPr>
        <w:t>DIVIDEND PAYMENT</w:t>
      </w:r>
      <w:r w:rsidR="00281E16">
        <w:rPr>
          <w:b/>
          <w:lang w:val="en-US"/>
        </w:rPr>
        <w:t xml:space="preserve"> DATE:</w:t>
      </w:r>
    </w:p>
    <w:p w14:paraId="41704C13" w14:textId="77777777" w:rsidR="00171481" w:rsidRDefault="00171481" w:rsidP="00281E16">
      <w:pPr>
        <w:rPr>
          <w:b/>
          <w:lang w:val="en-US"/>
        </w:rPr>
      </w:pPr>
    </w:p>
    <w:p w14:paraId="1C332010" w14:textId="29217FD2" w:rsidR="00281E16" w:rsidRDefault="00171481" w:rsidP="00281E16">
      <w:pPr>
        <w:rPr>
          <w:lang w:val="en-US"/>
        </w:rPr>
      </w:pPr>
      <w:r>
        <w:rPr>
          <w:lang w:val="en-US"/>
        </w:rPr>
        <w:t xml:space="preserve">An interim dividend of £x per £1 ordinary share for the year ended [year-ended date] to be paid to </w:t>
      </w:r>
      <w:r w:rsidR="007A610E">
        <w:rPr>
          <w:lang w:val="en-US"/>
        </w:rPr>
        <w:t xml:space="preserve">the </w:t>
      </w:r>
      <w:r>
        <w:rPr>
          <w:lang w:val="en-US"/>
        </w:rPr>
        <w:t xml:space="preserve">shareholder registered </w:t>
      </w:r>
      <w:r w:rsidR="007A610E">
        <w:rPr>
          <w:lang w:val="en-US"/>
        </w:rPr>
        <w:t>at the close of business on</w:t>
      </w:r>
      <w:r>
        <w:rPr>
          <w:lang w:val="en-US"/>
        </w:rPr>
        <w:t xml:space="preserve"> [date]. </w:t>
      </w:r>
    </w:p>
    <w:p w14:paraId="37390CEF" w14:textId="7E698E03" w:rsidR="00171481" w:rsidRDefault="007A610E" w:rsidP="00281E16">
      <w:pPr>
        <w:rPr>
          <w:lang w:val="en-US"/>
        </w:rPr>
      </w:pPr>
      <w:r w:rsidRPr="007A610E">
        <w:rPr>
          <w:b/>
          <w:lang w:val="en-US"/>
        </w:rPr>
        <w:t>Name of the Shareholder/</w:t>
      </w:r>
      <w:r w:rsidR="00171481" w:rsidRPr="007A610E">
        <w:rPr>
          <w:b/>
          <w:lang w:val="en-US"/>
        </w:rPr>
        <w:t>Dividend Recipient</w:t>
      </w:r>
      <w:r w:rsidR="00171481">
        <w:rPr>
          <w:lang w:val="en-US"/>
        </w:rPr>
        <w:t>: [name of the recipient]</w:t>
      </w:r>
    </w:p>
    <w:p w14:paraId="2799A776" w14:textId="0F982A58" w:rsidR="00281E16" w:rsidRDefault="00281E16" w:rsidP="00281E16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71481" w14:paraId="5B28237D" w14:textId="77777777" w:rsidTr="00171481">
        <w:tc>
          <w:tcPr>
            <w:tcW w:w="3005" w:type="dxa"/>
          </w:tcPr>
          <w:p w14:paraId="7958E74F" w14:textId="2E3D42A1" w:rsidR="00171481" w:rsidRDefault="00171481" w:rsidP="00281E16">
            <w:pPr>
              <w:rPr>
                <w:lang w:val="en-US"/>
              </w:rPr>
            </w:pPr>
            <w:r>
              <w:rPr>
                <w:lang w:val="en-US"/>
              </w:rPr>
              <w:t>No. of Ordinary Shares</w:t>
            </w:r>
          </w:p>
        </w:tc>
        <w:tc>
          <w:tcPr>
            <w:tcW w:w="3005" w:type="dxa"/>
          </w:tcPr>
          <w:p w14:paraId="62AEC3B3" w14:textId="56E2A97F" w:rsidR="00171481" w:rsidRDefault="00171481" w:rsidP="00281E16">
            <w:pPr>
              <w:rPr>
                <w:lang w:val="en-US"/>
              </w:rPr>
            </w:pPr>
            <w:r>
              <w:rPr>
                <w:lang w:val="en-US"/>
              </w:rPr>
              <w:t>Dividend Rate</w:t>
            </w:r>
          </w:p>
        </w:tc>
        <w:tc>
          <w:tcPr>
            <w:tcW w:w="3006" w:type="dxa"/>
          </w:tcPr>
          <w:p w14:paraId="6596898F" w14:textId="6A7BE690" w:rsidR="00171481" w:rsidRDefault="00171481" w:rsidP="00281E16">
            <w:pPr>
              <w:rPr>
                <w:lang w:val="en-US"/>
              </w:rPr>
            </w:pPr>
            <w:r>
              <w:rPr>
                <w:lang w:val="en-US"/>
              </w:rPr>
              <w:t>Total Dividend Payable</w:t>
            </w:r>
          </w:p>
        </w:tc>
      </w:tr>
      <w:tr w:rsidR="00171481" w14:paraId="6FCAEE7D" w14:textId="77777777" w:rsidTr="00171481">
        <w:tc>
          <w:tcPr>
            <w:tcW w:w="3005" w:type="dxa"/>
          </w:tcPr>
          <w:p w14:paraId="2DE66BDF" w14:textId="77777777" w:rsidR="00171481" w:rsidRDefault="00171481" w:rsidP="00281E16">
            <w:pPr>
              <w:rPr>
                <w:lang w:val="en-US"/>
              </w:rPr>
            </w:pPr>
          </w:p>
        </w:tc>
        <w:tc>
          <w:tcPr>
            <w:tcW w:w="3005" w:type="dxa"/>
          </w:tcPr>
          <w:p w14:paraId="7BC50E58" w14:textId="77777777" w:rsidR="00171481" w:rsidRDefault="00171481" w:rsidP="00281E16">
            <w:pPr>
              <w:rPr>
                <w:lang w:val="en-US"/>
              </w:rPr>
            </w:pPr>
          </w:p>
        </w:tc>
        <w:tc>
          <w:tcPr>
            <w:tcW w:w="3006" w:type="dxa"/>
          </w:tcPr>
          <w:p w14:paraId="51C438FC" w14:textId="77777777" w:rsidR="00171481" w:rsidRDefault="00171481" w:rsidP="00281E16">
            <w:pPr>
              <w:rPr>
                <w:lang w:val="en-US"/>
              </w:rPr>
            </w:pPr>
          </w:p>
        </w:tc>
      </w:tr>
    </w:tbl>
    <w:p w14:paraId="5B9D2F8F" w14:textId="383666A1" w:rsidR="00171481" w:rsidRDefault="00171481" w:rsidP="00281E16">
      <w:pPr>
        <w:rPr>
          <w:lang w:val="en-US"/>
        </w:rPr>
      </w:pPr>
    </w:p>
    <w:p w14:paraId="1A0BF4A0" w14:textId="77777777" w:rsidR="00171481" w:rsidRDefault="00171481" w:rsidP="00281E16">
      <w:pPr>
        <w:rPr>
          <w:lang w:val="en-US"/>
        </w:rPr>
      </w:pPr>
    </w:p>
    <w:p w14:paraId="54672984" w14:textId="7FE2DDE5" w:rsidR="00281E16" w:rsidRDefault="00281E16" w:rsidP="00281E16">
      <w:pPr>
        <w:rPr>
          <w:lang w:val="en-US"/>
        </w:rPr>
      </w:pPr>
      <w:r>
        <w:rPr>
          <w:lang w:val="en-US"/>
        </w:rPr>
        <w:t>Signed By</w:t>
      </w:r>
    </w:p>
    <w:p w14:paraId="4143C0E6" w14:textId="77777777" w:rsidR="00171481" w:rsidRDefault="00171481" w:rsidP="00281E16">
      <w:pPr>
        <w:rPr>
          <w:lang w:val="en-US"/>
        </w:rPr>
      </w:pPr>
    </w:p>
    <w:p w14:paraId="1E785744" w14:textId="5F6F05F0" w:rsidR="00281E16" w:rsidRDefault="00281E16" w:rsidP="00281E16">
      <w:pPr>
        <w:rPr>
          <w:lang w:val="en-US"/>
        </w:rPr>
      </w:pPr>
      <w:r>
        <w:rPr>
          <w:lang w:val="en-US"/>
        </w:rPr>
        <w:t>-----------------------------------</w:t>
      </w:r>
    </w:p>
    <w:p w14:paraId="04846E5D" w14:textId="45D314C8" w:rsidR="00281E16" w:rsidRDefault="00281E16" w:rsidP="00281E16">
      <w:pPr>
        <w:rPr>
          <w:lang w:val="en-US"/>
        </w:rPr>
      </w:pPr>
      <w:r>
        <w:rPr>
          <w:lang w:val="en-US"/>
        </w:rPr>
        <w:t>[Name of Chairman / Sole Director]</w:t>
      </w:r>
    </w:p>
    <w:p w14:paraId="352715A6" w14:textId="7EAC0BBC" w:rsidR="00281E16" w:rsidRDefault="00281E16" w:rsidP="00281E16">
      <w:pPr>
        <w:rPr>
          <w:lang w:val="en-US"/>
        </w:rPr>
      </w:pPr>
      <w:r>
        <w:rPr>
          <w:lang w:val="en-US"/>
        </w:rPr>
        <w:t>[Company Name, Registered address, and Number]</w:t>
      </w:r>
    </w:p>
    <w:p w14:paraId="294B1745" w14:textId="23B90698" w:rsidR="00281E16" w:rsidRDefault="00281E16" w:rsidP="00281E16">
      <w:pPr>
        <w:rPr>
          <w:lang w:val="en-US"/>
        </w:rPr>
      </w:pPr>
      <w:r>
        <w:rPr>
          <w:lang w:val="en-US"/>
        </w:rPr>
        <w:t>[Date]</w:t>
      </w:r>
    </w:p>
    <w:sectPr w:rsidR="00281E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7C347" w14:textId="77777777" w:rsidR="00A508B5" w:rsidRDefault="00A508B5" w:rsidP="00281E16">
      <w:pPr>
        <w:spacing w:after="0" w:line="240" w:lineRule="auto"/>
      </w:pPr>
      <w:r>
        <w:separator/>
      </w:r>
    </w:p>
  </w:endnote>
  <w:endnote w:type="continuationSeparator" w:id="0">
    <w:p w14:paraId="28F7E203" w14:textId="77777777" w:rsidR="00A508B5" w:rsidRDefault="00A508B5" w:rsidP="00281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8A56C" w14:textId="77777777" w:rsidR="00281E16" w:rsidRDefault="00281E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CB8A4" w14:textId="77777777" w:rsidR="00281E16" w:rsidRDefault="00281E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AC15C" w14:textId="77777777" w:rsidR="00281E16" w:rsidRDefault="00281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DAB2C" w14:textId="77777777" w:rsidR="00A508B5" w:rsidRDefault="00A508B5" w:rsidP="00281E16">
      <w:pPr>
        <w:spacing w:after="0" w:line="240" w:lineRule="auto"/>
      </w:pPr>
      <w:r>
        <w:separator/>
      </w:r>
    </w:p>
  </w:footnote>
  <w:footnote w:type="continuationSeparator" w:id="0">
    <w:p w14:paraId="273098F4" w14:textId="77777777" w:rsidR="00A508B5" w:rsidRDefault="00A508B5" w:rsidP="00281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FED56" w14:textId="77777777" w:rsidR="00281E16" w:rsidRDefault="00281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C6789" w14:textId="365987C5" w:rsidR="00281E16" w:rsidRPr="00281E16" w:rsidRDefault="00281E16" w:rsidP="00281E16">
    <w:pPr>
      <w:pStyle w:val="Header"/>
      <w:jc w:val="center"/>
      <w:rPr>
        <w:sz w:val="32"/>
        <w:lang w:val="en-US"/>
      </w:rPr>
    </w:pPr>
    <w:r w:rsidRPr="00281E16">
      <w:rPr>
        <w:sz w:val="32"/>
        <w:lang w:val="en-US"/>
      </w:rPr>
      <w:t>[</w:t>
    </w:r>
    <w:r w:rsidRPr="00281E16">
      <w:rPr>
        <w:b/>
        <w:sz w:val="32"/>
        <w:lang w:val="en-US"/>
      </w:rPr>
      <w:t>COMPANY LOGO HERE</w:t>
    </w:r>
    <w:r w:rsidRPr="00281E16">
      <w:rPr>
        <w:sz w:val="32"/>
        <w:lang w:val="en-US"/>
      </w:rPr>
      <w:t>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FF9F8" w14:textId="77777777" w:rsidR="00281E16" w:rsidRDefault="00281E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NDYwNLI0M7KwsDRU0lEKTi0uzszPAykwqgUAvL7QDiwAAAA="/>
  </w:docVars>
  <w:rsids>
    <w:rsidRoot w:val="00281E16"/>
    <w:rsid w:val="00171481"/>
    <w:rsid w:val="00281E16"/>
    <w:rsid w:val="003B2095"/>
    <w:rsid w:val="00694686"/>
    <w:rsid w:val="007A610E"/>
    <w:rsid w:val="009A5189"/>
    <w:rsid w:val="00A508B5"/>
    <w:rsid w:val="00EF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8FA8"/>
  <w15:chartTrackingRefBased/>
  <w15:docId w15:val="{0C39D7B4-6790-4353-A613-14E7763B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E16"/>
  </w:style>
  <w:style w:type="paragraph" w:styleId="Footer">
    <w:name w:val="footer"/>
    <w:basedOn w:val="Normal"/>
    <w:link w:val="Foot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E16"/>
  </w:style>
  <w:style w:type="table" w:styleId="TableGrid">
    <w:name w:val="Table Grid"/>
    <w:basedOn w:val="TableNormal"/>
    <w:uiPriority w:val="39"/>
    <w:rsid w:val="00171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Shah</dc:creator>
  <cp:keywords/>
  <dc:description/>
  <cp:lastModifiedBy>Smit Shah</cp:lastModifiedBy>
  <cp:revision>5</cp:revision>
  <dcterms:created xsi:type="dcterms:W3CDTF">2019-04-20T06:14:00Z</dcterms:created>
  <dcterms:modified xsi:type="dcterms:W3CDTF">2019-04-20T06:24:00Z</dcterms:modified>
</cp:coreProperties>
</file>